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4C4B5E" w:rsidRDefault="00F15483" w:rsidP="00F15483">
      <w:pPr>
        <w:jc w:val="center"/>
        <w:rPr>
          <w:rFonts w:asciiTheme="minorHAnsi" w:eastAsia="微軟正黑體" w:hAnsiTheme="minorHAnsi" w:cstheme="minorHAnsi" w:hint="eastAsia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IGP</w:t>
      </w: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西文電子書一批</w:t>
      </w:r>
      <w:r w:rsidR="004C4B5E">
        <w:rPr>
          <w:rFonts w:asciiTheme="minorHAnsi" w:eastAsia="微軟正黑體" w:hAnsiTheme="minorHAnsi" w:cstheme="minorHAnsi" w:hint="eastAsia"/>
          <w:b/>
          <w:sz w:val="40"/>
          <w:szCs w:val="40"/>
        </w:rPr>
        <w:t>後續擴充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 w:hint="eastAsia"/>
          <w:szCs w:val="24"/>
        </w:rPr>
        <w:t>致</w:t>
      </w:r>
      <w:r>
        <w:rPr>
          <w:rFonts w:asciiTheme="minorHAnsi" w:eastAsia="微軟正黑體" w:hAnsiTheme="minorHAnsi" w:cstheme="minorHAnsi" w:hint="eastAsia"/>
          <w:szCs w:val="24"/>
        </w:rPr>
        <w:t xml:space="preserve"> TAEBDC</w:t>
      </w:r>
      <w:r w:rsidRPr="00F15483">
        <w:rPr>
          <w:rFonts w:asciiTheme="minorHAnsi" w:eastAsia="微軟正黑體" w:hAnsiTheme="minorHAnsi" w:cstheme="minorHAnsi"/>
          <w:szCs w:val="24"/>
        </w:rPr>
        <w:t>聯盟</w:t>
      </w:r>
      <w:r>
        <w:rPr>
          <w:rFonts w:asciiTheme="minorHAnsi" w:eastAsia="微軟正黑體" w:hAnsiTheme="minorHAnsi" w:cstheme="minorHAnsi" w:hint="eastAsia"/>
          <w:szCs w:val="24"/>
        </w:rPr>
        <w:t>會員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Pr="00F15483">
        <w:rPr>
          <w:rFonts w:asciiTheme="minorHAnsi" w:eastAsia="微軟正黑體" w:hAnsiTheme="minorHAnsi" w:cstheme="minorHAnsi"/>
          <w:szCs w:val="24"/>
        </w:rPr>
        <w:t>引進的－《</w:t>
      </w:r>
      <w:r w:rsidRPr="00F15483">
        <w:rPr>
          <w:rFonts w:asciiTheme="minorHAnsi" w:eastAsia="微軟正黑體" w:hAnsiTheme="minorHAnsi" w:cstheme="minorHAnsi"/>
          <w:szCs w:val="24"/>
        </w:rPr>
        <w:t>IG</w:t>
      </w:r>
      <w:r>
        <w:rPr>
          <w:rFonts w:asciiTheme="minorHAnsi" w:eastAsia="微軟正黑體" w:hAnsiTheme="minorHAnsi" w:cstheme="minorHAnsi" w:hint="eastAsia"/>
          <w:szCs w:val="24"/>
        </w:rPr>
        <w:t>P</w:t>
      </w:r>
      <w:r>
        <w:rPr>
          <w:rFonts w:asciiTheme="minorHAnsi" w:eastAsia="微軟正黑體" w:hAnsiTheme="minorHAnsi" w:cstheme="minorHAnsi" w:hint="eastAsia"/>
          <w:szCs w:val="24"/>
        </w:rPr>
        <w:t>西文</w:t>
      </w:r>
      <w:r w:rsidRPr="00F15483">
        <w:rPr>
          <w:rFonts w:asciiTheme="minorHAnsi" w:eastAsia="微軟正黑體" w:hAnsiTheme="minorHAnsi" w:cstheme="minorHAnsi"/>
          <w:szCs w:val="24"/>
        </w:rPr>
        <w:t>電子書一批</w:t>
      </w:r>
      <w:r w:rsidR="004C4B5E">
        <w:rPr>
          <w:rFonts w:asciiTheme="minorHAnsi" w:eastAsia="微軟正黑體" w:hAnsiTheme="minorHAnsi" w:cstheme="minorHAnsi" w:hint="eastAsia"/>
          <w:szCs w:val="24"/>
        </w:rPr>
        <w:t>後續擴充</w:t>
      </w:r>
      <w:bookmarkStart w:id="0" w:name="_GoBack"/>
      <w:bookmarkEnd w:id="0"/>
      <w:r w:rsidRPr="00F15483">
        <w:rPr>
          <w:rFonts w:asciiTheme="minorHAnsi" w:eastAsia="微軟正黑體" w:hAnsiTheme="minorHAnsi" w:cstheme="minorHAnsi"/>
          <w:szCs w:val="24"/>
        </w:rPr>
        <w:t>》共</w:t>
      </w:r>
      <w:r w:rsidR="00D30D98">
        <w:rPr>
          <w:rFonts w:asciiTheme="minorHAnsi" w:eastAsia="微軟正黑體" w:hAnsiTheme="minorHAnsi" w:cstheme="minorHAnsi" w:hint="eastAsia"/>
          <w:szCs w:val="24"/>
        </w:rPr>
        <w:t>24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D30D98">
        <w:rPr>
          <w:rFonts w:asciiTheme="minorHAnsi" w:eastAsia="微軟正黑體" w:hAnsiTheme="minorHAnsi" w:cstheme="minorHAnsi" w:hint="eastAsia"/>
          <w:szCs w:val="24"/>
        </w:rPr>
        <w:t>/ 24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92454" w:rsidRPr="00F564A4" w:rsidRDefault="00F1550B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  <w:r w:rsidRPr="00F564A4">
        <w:rPr>
          <w:rFonts w:asciiTheme="minorHAnsi" w:eastAsia="微軟正黑體" w:hAnsiTheme="minorHAnsi" w:cstheme="minorHAnsi" w:hint="eastAsia"/>
          <w:szCs w:val="24"/>
        </w:rPr>
        <w:t xml:space="preserve">IGP </w:t>
      </w:r>
      <w:r w:rsidR="00D92454" w:rsidRPr="00F564A4">
        <w:rPr>
          <w:rFonts w:asciiTheme="minorHAnsi" w:eastAsia="微軟正黑體" w:hAnsiTheme="minorHAnsi" w:cstheme="minorHAnsi" w:hint="eastAsia"/>
          <w:szCs w:val="24"/>
        </w:rPr>
        <w:t xml:space="preserve">: </w:t>
      </w:r>
      <w:hyperlink r:id="rId9" w:history="1">
        <w:r w:rsidR="00D92454" w:rsidRPr="00F564A4">
          <w:rPr>
            <w:rStyle w:val="a9"/>
            <w:rFonts w:asciiTheme="minorHAnsi" w:eastAsia="微軟正黑體" w:hAnsiTheme="minorHAnsi" w:cstheme="minorHAnsi" w:hint="eastAsia"/>
            <w:szCs w:val="24"/>
          </w:rPr>
          <w:t>http://portal.igpublish.com/</w:t>
        </w:r>
      </w:hyperlink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3F51BA" w:rsidRPr="003F51BA" w:rsidRDefault="001B1E56" w:rsidP="003F51BA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二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、</w:t>
      </w:r>
      <w:r w:rsidR="003F51BA">
        <w:rPr>
          <w:rFonts w:asciiTheme="minorHAnsi" w:eastAsia="微軟正黑體" w:hAnsiTheme="minorHAnsi" w:cstheme="minorHAnsi" w:hint="eastAsia"/>
          <w:b/>
          <w:szCs w:val="24"/>
        </w:rPr>
        <w:t>統計取得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32"/>
        <w:gridCol w:w="5213"/>
        <w:gridCol w:w="3652"/>
      </w:tblGrid>
      <w:tr w:rsidR="003F51BA" w:rsidRPr="003F51BA" w:rsidTr="00F564A4">
        <w:tc>
          <w:tcPr>
            <w:tcW w:w="113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平台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網址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帳號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/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密碼</w:t>
            </w:r>
          </w:p>
        </w:tc>
      </w:tr>
      <w:tr w:rsidR="003F51BA" w:rsidRPr="003F51BA" w:rsidTr="00F564A4">
        <w:tc>
          <w:tcPr>
            <w:tcW w:w="1132" w:type="dxa"/>
            <w:vMerge w:val="restart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IG</w:t>
            </w:r>
            <w:r>
              <w:rPr>
                <w:rFonts w:asciiTheme="minorHAnsi" w:eastAsia="微軟正黑體" w:hAnsiTheme="minorHAnsi" w:cstheme="minorHAnsi" w:hint="eastAsia"/>
                <w:szCs w:val="28"/>
              </w:rPr>
              <w:t>P</w:t>
            </w:r>
          </w:p>
        </w:tc>
        <w:tc>
          <w:tcPr>
            <w:tcW w:w="5213" w:type="dxa"/>
            <w:vMerge w:val="restart"/>
          </w:tcPr>
          <w:p w:rsidR="003F51BA" w:rsidRPr="003F51BA" w:rsidRDefault="00A63B97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hyperlink r:id="rId10" w:history="1">
              <w:r w:rsidR="003F51BA" w:rsidRPr="006C09C4">
                <w:rPr>
                  <w:rStyle w:val="a9"/>
                  <w:rFonts w:asciiTheme="minorHAnsi" w:eastAsia="微軟正黑體" w:hAnsiTheme="minorHAnsi" w:cstheme="minorHAnsi"/>
                </w:rPr>
                <w:t>http://support.igpublish.com/cip/</w:t>
              </w:r>
            </w:hyperlink>
            <w:r w:rsidR="003F51BA">
              <w:rPr>
                <w:rFonts w:asciiTheme="minorHAnsi" w:eastAsia="微軟正黑體" w:hAnsiTheme="minorHAnsi" w:cstheme="minorHAnsi" w:hint="eastAsia"/>
              </w:rPr>
              <w:t xml:space="preserve"> </w:t>
            </w: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舊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沿用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原帳密</w:t>
            </w:r>
            <w:proofErr w:type="gramEnd"/>
          </w:p>
        </w:tc>
      </w:tr>
      <w:tr w:rsidR="003F51BA" w:rsidRPr="003F51BA" w:rsidTr="00F564A4">
        <w:tc>
          <w:tcPr>
            <w:tcW w:w="1132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</w:p>
        </w:tc>
        <w:tc>
          <w:tcPr>
            <w:tcW w:w="5213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</w:rPr>
            </w:pP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新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與我們聯繫取得</w:t>
            </w:r>
          </w:p>
        </w:tc>
      </w:tr>
    </w:tbl>
    <w:p w:rsidR="003F51BA" w:rsidRPr="00F1550B" w:rsidRDefault="003F51BA" w:rsidP="003F51BA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</w:t>
      </w:r>
      <w:r w:rsidR="00164AF6">
        <w:rPr>
          <w:rFonts w:ascii="微軟正黑體" w:eastAsia="微軟正黑體" w:hAnsi="微軟正黑體" w:cstheme="minorHAnsi" w:hint="eastAsia"/>
          <w:szCs w:val="24"/>
        </w:rPr>
        <w:t>84</w:t>
      </w:r>
      <w:r w:rsidR="00D76615">
        <w:rPr>
          <w:rFonts w:ascii="微軟正黑體" w:eastAsia="微軟正黑體" w:hAnsi="微軟正黑體" w:cstheme="minorHAnsi" w:hint="eastAsia"/>
          <w:szCs w:val="24"/>
        </w:rPr>
        <w:t>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1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E7900" w:rsidRDefault="00DE790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 w:rsidR="00691E9A">
        <w:rPr>
          <w:rFonts w:asciiTheme="minorHAnsi" w:eastAsia="標楷體" w:hAnsiTheme="minorHAnsi" w:cstheme="minorHAnsi" w:hint="eastAsia"/>
          <w:b/>
          <w:sz w:val="36"/>
          <w:szCs w:val="36"/>
        </w:rPr>
        <w:t>一一零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D30D98">
        <w:rPr>
          <w:rFonts w:asciiTheme="minorHAnsi" w:eastAsia="標楷體" w:hAnsiTheme="minorHAnsi" w:cstheme="minorHAnsi" w:hint="eastAsia"/>
          <w:b/>
          <w:sz w:val="36"/>
          <w:szCs w:val="36"/>
        </w:rPr>
        <w:t>十一月十八</w:t>
      </w:r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2048"/>
        <w:tblW w:w="867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DE7900" w:rsidRPr="00DE7900" w:rsidTr="00DE7900">
        <w:trPr>
          <w:trHeight w:val="312"/>
        </w:trPr>
        <w:tc>
          <w:tcPr>
            <w:tcW w:w="8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附件：</w:t>
            </w: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 xml:space="preserve"> 110</w:t>
            </w: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年臺灣學術電子書暨資料庫聯盟成員館</w:t>
            </w: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(</w:t>
            </w: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共計</w:t>
            </w: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84</w:t>
            </w: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所</w:t>
            </w: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)</w:t>
            </w:r>
          </w:p>
        </w:tc>
      </w:tr>
      <w:tr w:rsidR="00DE7900" w:rsidRPr="00DE7900" w:rsidTr="00DE7900">
        <w:trPr>
          <w:trHeight w:val="329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大同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健行學校財團法人健行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原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朝陽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文化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輔英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醫藥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德明財經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元智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龍華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亞洲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虎尾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吳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東海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長庚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雲林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長榮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勤益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真理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淡江大學學校財團法人淡江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北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逢甲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慈濟學校財團法人慈濟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澎湖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輔仁大學學校財團法人輔仁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空軍軍官學校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銘傳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家圖書館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靜宜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5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央研究院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北市立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大葉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山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山醫學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央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大學學校財團法人中華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正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玄奘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興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佛光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陽明交通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南華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成功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義守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宜蘭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實踐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東華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基督學院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政治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6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2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清華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藝術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嘉義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彰化師範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台南家專學校財團法人台南應用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光宇學校財團法人元培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北教育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吳鳳學校財團法人吳鳳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南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明新學校財團法人明新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城市學校財團法人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城市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師範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華夏學校財團法人華夏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海洋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7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聖約翰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lastRenderedPageBreak/>
              <w:t>3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聯合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8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樹德科技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3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大仁科技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8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餐旅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正修學校財團法人正修科技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8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北護理健康大學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南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學校財團法人南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科技大學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83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海軍軍官學校</w:t>
            </w:r>
          </w:p>
        </w:tc>
      </w:tr>
      <w:tr w:rsidR="00DE7900" w:rsidRPr="00DE7900" w:rsidTr="00DE7900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42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耕</w:t>
            </w:r>
            <w:proofErr w:type="gramStart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莘</w:t>
            </w:r>
            <w:proofErr w:type="gramEnd"/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健康管理專科學校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DE7900" w:rsidRPr="00DE7900" w:rsidRDefault="00DE7900" w:rsidP="00DE7900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DE7900">
              <w:rPr>
                <w:rFonts w:asciiTheme="minorHAnsi" w:eastAsia="微軟正黑體" w:hAnsiTheme="minorHAnsi" w:cstheme="minorHAnsi"/>
                <w:sz w:val="22"/>
                <w:szCs w:val="22"/>
              </w:rPr>
              <w:t>84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7900" w:rsidRPr="00DE7900" w:rsidRDefault="00DE7900" w:rsidP="00DE7900">
            <w:pPr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DE7900">
              <w:rPr>
                <w:rFonts w:asciiTheme="minorHAnsi" w:eastAsia="微軟正黑體" w:hAnsiTheme="minorHAnsi" w:cstheme="minorHAnsi"/>
                <w:color w:val="000000"/>
                <w:sz w:val="20"/>
              </w:rPr>
              <w:t>國防醫學院</w:t>
            </w:r>
          </w:p>
        </w:tc>
      </w:tr>
    </w:tbl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7453DC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2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3B97" w:rsidRDefault="00A63B97">
      <w:r>
        <w:separator/>
      </w:r>
    </w:p>
  </w:endnote>
  <w:endnote w:type="continuationSeparator" w:id="0">
    <w:p w:rsidR="00A63B97" w:rsidRDefault="00A63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3B97" w:rsidRDefault="00A63B97">
      <w:r>
        <w:separator/>
      </w:r>
    </w:p>
  </w:footnote>
  <w:footnote w:type="continuationSeparator" w:id="0">
    <w:p w:rsidR="00A63B97" w:rsidRDefault="00A63B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UnitName" w:val="F"/>
                              <w:attr w:name="SourceValue" w:val="3"/>
                              <w:attr w:name="HasSpace" w:val="False"/>
                              <w:attr w:name="Negative" w:val="False"/>
                              <w:attr w:name="NumberType" w:val="1"/>
                              <w:attr w:name="TCSC" w:val="0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A63B97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TCSC" w:val="0"/>
                        <w:attr w:name="NumberType" w:val="1"/>
                        <w:attr w:name="Negative" w:val="False"/>
                        <w:attr w:name="HasSpace" w:val="False"/>
                        <w:attr w:name="SourceValue" w:val="3"/>
                        <w:attr w:name="UnitName" w:val="F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30788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Ya1AEQgg3k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2863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4D6F"/>
    <w:rsid w:val="00137FD9"/>
    <w:rsid w:val="00142745"/>
    <w:rsid w:val="00151B3B"/>
    <w:rsid w:val="001649C6"/>
    <w:rsid w:val="00164AF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F3938"/>
    <w:rsid w:val="002F4E91"/>
    <w:rsid w:val="0030788E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4FFE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C4B5E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6196"/>
    <w:rsid w:val="00672153"/>
    <w:rsid w:val="006774BC"/>
    <w:rsid w:val="0068195B"/>
    <w:rsid w:val="006851A5"/>
    <w:rsid w:val="00687EF0"/>
    <w:rsid w:val="00691E4B"/>
    <w:rsid w:val="00691E9A"/>
    <w:rsid w:val="00697114"/>
    <w:rsid w:val="006A1CFC"/>
    <w:rsid w:val="006B737F"/>
    <w:rsid w:val="006B7EBA"/>
    <w:rsid w:val="006C0F57"/>
    <w:rsid w:val="006C2854"/>
    <w:rsid w:val="006E34D5"/>
    <w:rsid w:val="006E5A31"/>
    <w:rsid w:val="00704564"/>
    <w:rsid w:val="00711BF0"/>
    <w:rsid w:val="00712891"/>
    <w:rsid w:val="00721319"/>
    <w:rsid w:val="00735D0A"/>
    <w:rsid w:val="00735EF5"/>
    <w:rsid w:val="00741791"/>
    <w:rsid w:val="007453DC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6309A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5C0B"/>
    <w:rsid w:val="00A1688C"/>
    <w:rsid w:val="00A232FE"/>
    <w:rsid w:val="00A3584F"/>
    <w:rsid w:val="00A43F72"/>
    <w:rsid w:val="00A463C8"/>
    <w:rsid w:val="00A615BB"/>
    <w:rsid w:val="00A63B97"/>
    <w:rsid w:val="00A65CFB"/>
    <w:rsid w:val="00A66220"/>
    <w:rsid w:val="00A702D3"/>
    <w:rsid w:val="00A75F44"/>
    <w:rsid w:val="00A84186"/>
    <w:rsid w:val="00A94FA2"/>
    <w:rsid w:val="00AA399E"/>
    <w:rsid w:val="00AA43E1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0D98"/>
    <w:rsid w:val="00D3111D"/>
    <w:rsid w:val="00D336D9"/>
    <w:rsid w:val="00D44CAE"/>
    <w:rsid w:val="00D55A1F"/>
    <w:rsid w:val="00D71751"/>
    <w:rsid w:val="00D73533"/>
    <w:rsid w:val="00D74450"/>
    <w:rsid w:val="00D76615"/>
    <w:rsid w:val="00D92454"/>
    <w:rsid w:val="00DA23C1"/>
    <w:rsid w:val="00DB19D0"/>
    <w:rsid w:val="00DB3F29"/>
    <w:rsid w:val="00DC53A9"/>
    <w:rsid w:val="00DD28CC"/>
    <w:rsid w:val="00DE1B2A"/>
    <w:rsid w:val="00DE7900"/>
    <w:rsid w:val="00E01DC5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E704F"/>
    <w:rsid w:val="00EF2037"/>
    <w:rsid w:val="00EF789E"/>
    <w:rsid w:val="00F04FC6"/>
    <w:rsid w:val="00F12A68"/>
    <w:rsid w:val="00F15483"/>
    <w:rsid w:val="00F1550B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chiang@igrouptaiwan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upport.igpublish.com/cip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ortal.igpublish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BAC9D4-544E-4C88-92C8-D9728785C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54</Words>
  <Characters>1452</Characters>
  <Application>Microsoft Office Word</Application>
  <DocSecurity>0</DocSecurity>
  <Lines>12</Lines>
  <Paragraphs>3</Paragraphs>
  <ScaleCrop>false</ScaleCrop>
  <Company>iGroup Taiwan</Company>
  <LinksUpToDate>false</LinksUpToDate>
  <CharactersWithSpaces>1703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Penny</cp:lastModifiedBy>
  <cp:revision>5</cp:revision>
  <cp:lastPrinted>2015-11-02T01:35:00Z</cp:lastPrinted>
  <dcterms:created xsi:type="dcterms:W3CDTF">2021-11-18T01:20:00Z</dcterms:created>
  <dcterms:modified xsi:type="dcterms:W3CDTF">2021-11-18T02:00:00Z</dcterms:modified>
</cp:coreProperties>
</file>